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2A87F94B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585043">
        <w:rPr>
          <w:rFonts w:ascii="Arial" w:hAnsi="Arial" w:cs="Arial"/>
          <w:sz w:val="24"/>
          <w:szCs w:val="24"/>
        </w:rPr>
        <w:t>J</w:t>
      </w:r>
      <w:r w:rsidR="002D2840">
        <w:rPr>
          <w:rFonts w:ascii="Arial" w:hAnsi="Arial" w:cs="Arial"/>
          <w:sz w:val="24"/>
          <w:szCs w:val="24"/>
        </w:rPr>
        <w:t>uly</w:t>
      </w:r>
      <w:r w:rsidR="00585043">
        <w:rPr>
          <w:rFonts w:ascii="Arial" w:hAnsi="Arial" w:cs="Arial"/>
          <w:sz w:val="24"/>
          <w:szCs w:val="24"/>
        </w:rPr>
        <w:t xml:space="preserve"> 17,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Next meeting / Adjourn</w:t>
      </w:r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device </w:t>
      </w:r>
    </w:p>
    <w:p w14:paraId="20162BE8" w14:textId="77777777" w:rsidR="000D5569" w:rsidRPr="000D5569" w:rsidRDefault="002D284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Vwfbdd </w:t>
      </w:r>
    </w:p>
    <w:p w14:paraId="2B4FE11E" w14:textId="77777777" w:rsidR="000D5569" w:rsidRPr="000D5569" w:rsidRDefault="002D284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Join with a video conferencing device</w:t>
      </w:r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2D284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2D284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2D284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0950,,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0B625734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D2840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23-08-30T02:00:00Z</cp:lastPrinted>
  <dcterms:created xsi:type="dcterms:W3CDTF">2023-09-03T16:23:00Z</dcterms:created>
  <dcterms:modified xsi:type="dcterms:W3CDTF">2023-09-0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